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F0F9E" w:rsidRPr="005415B4" w:rsidRDefault="007F0F9E" w:rsidP="007F0F9E">
      <w:pPr>
        <w:widowControl w:val="0"/>
        <w:spacing w:after="0"/>
        <w:ind w:firstLine="5670"/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</w:pPr>
      <w:r w:rsidRPr="005415B4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Утвержден постановлением </w:t>
      </w:r>
    </w:p>
    <w:p w:rsidR="007F0F9E" w:rsidRPr="005415B4" w:rsidRDefault="007F0F9E" w:rsidP="007F0F9E">
      <w:pPr>
        <w:widowControl w:val="0"/>
        <w:spacing w:after="0"/>
        <w:ind w:left="5670"/>
        <w:jc w:val="both"/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</w:pPr>
      <w:proofErr w:type="gramStart"/>
      <w:r w:rsidRPr="005415B4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>главы</w:t>
      </w:r>
      <w:proofErr w:type="gramEnd"/>
      <w:r w:rsidRPr="005415B4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 Сергиево-Посадского </w:t>
      </w:r>
    </w:p>
    <w:p w:rsidR="007F0F9E" w:rsidRPr="005415B4" w:rsidRDefault="007F0F9E" w:rsidP="007F0F9E">
      <w:pPr>
        <w:widowControl w:val="0"/>
        <w:spacing w:after="0"/>
        <w:ind w:left="5670"/>
        <w:jc w:val="both"/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</w:pPr>
      <w:proofErr w:type="gramStart"/>
      <w:r w:rsidRPr="005415B4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>городского</w:t>
      </w:r>
      <w:proofErr w:type="gramEnd"/>
      <w:r w:rsidRPr="005415B4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 округа </w:t>
      </w:r>
    </w:p>
    <w:p w:rsidR="007F0F9E" w:rsidRPr="005415B4" w:rsidRDefault="007F0F9E" w:rsidP="007F0F9E">
      <w:pPr>
        <w:pStyle w:val="ConsPlusTitle"/>
        <w:widowControl/>
        <w:tabs>
          <w:tab w:val="left" w:pos="7200"/>
          <w:tab w:val="left" w:pos="7938"/>
        </w:tabs>
        <w:ind w:right="50" w:firstLine="5670"/>
        <w:rPr>
          <w:rFonts w:ascii="Times New Roman" w:hAnsi="Times New Roman" w:cs="Times New Roman"/>
          <w:b w:val="0"/>
          <w:snapToGrid w:val="0"/>
          <w:sz w:val="24"/>
          <w:szCs w:val="24"/>
        </w:rPr>
      </w:pPr>
      <w:proofErr w:type="gramStart"/>
      <w:r w:rsidRPr="005415B4">
        <w:rPr>
          <w:rFonts w:ascii="Times New Roman" w:hAnsi="Times New Roman" w:cs="Times New Roman"/>
          <w:b w:val="0"/>
          <w:snapToGrid w:val="0"/>
          <w:sz w:val="24"/>
          <w:szCs w:val="24"/>
        </w:rPr>
        <w:t>от</w:t>
      </w:r>
      <w:proofErr w:type="gramEnd"/>
      <w:r w:rsidRPr="005415B4">
        <w:rPr>
          <w:rFonts w:ascii="Times New Roman" w:hAnsi="Times New Roman" w:cs="Times New Roman"/>
          <w:b w:val="0"/>
          <w:snapToGrid w:val="0"/>
          <w:sz w:val="24"/>
          <w:szCs w:val="24"/>
        </w:rPr>
        <w:t xml:space="preserve"> </w:t>
      </w:r>
      <w:r w:rsidR="0038675D">
        <w:rPr>
          <w:rFonts w:ascii="Times New Roman" w:hAnsi="Times New Roman" w:cs="Times New Roman"/>
          <w:b w:val="0"/>
          <w:snapToGrid w:val="0"/>
          <w:sz w:val="24"/>
          <w:szCs w:val="24"/>
        </w:rPr>
        <w:t xml:space="preserve">01.10.2020 </w:t>
      </w:r>
      <w:r w:rsidRPr="005415B4">
        <w:rPr>
          <w:rFonts w:ascii="Times New Roman" w:hAnsi="Times New Roman" w:cs="Times New Roman"/>
          <w:b w:val="0"/>
          <w:snapToGrid w:val="0"/>
          <w:sz w:val="24"/>
          <w:szCs w:val="24"/>
        </w:rPr>
        <w:t>№</w:t>
      </w:r>
      <w:r w:rsidR="0038675D">
        <w:rPr>
          <w:rFonts w:ascii="Times New Roman" w:hAnsi="Times New Roman" w:cs="Times New Roman"/>
          <w:b w:val="0"/>
          <w:snapToGrid w:val="0"/>
          <w:sz w:val="24"/>
          <w:szCs w:val="24"/>
        </w:rPr>
        <w:t xml:space="preserve"> 1447-ПГ</w:t>
      </w:r>
    </w:p>
    <w:p w:rsidR="007F0F9E" w:rsidRPr="005415B4" w:rsidRDefault="007F0F9E" w:rsidP="007F0F9E">
      <w:pPr>
        <w:pStyle w:val="ConsPlusTitle"/>
        <w:widowControl/>
        <w:tabs>
          <w:tab w:val="left" w:pos="7200"/>
          <w:tab w:val="left" w:pos="7938"/>
        </w:tabs>
        <w:ind w:right="50"/>
        <w:jc w:val="center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7F0F9E" w:rsidRPr="005415B4" w:rsidRDefault="007F0F9E" w:rsidP="007F0F9E">
      <w:pPr>
        <w:spacing w:after="0"/>
        <w:ind w:right="-1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5415B4">
        <w:rPr>
          <w:rFonts w:ascii="Times New Roman" w:hAnsi="Times New Roman" w:cs="Times New Roman"/>
          <w:sz w:val="24"/>
          <w:szCs w:val="24"/>
        </w:rPr>
        <w:t xml:space="preserve">Состав </w:t>
      </w:r>
      <w:r w:rsidRPr="005415B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рабочей группы </w:t>
      </w:r>
      <w:r w:rsidR="00045746" w:rsidRPr="00A82C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по </w:t>
      </w:r>
      <w:r w:rsidR="0004574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предупреждению сброса жидких отходов </w:t>
      </w:r>
      <w:r w:rsidR="00045746">
        <w:rPr>
          <w:rFonts w:ascii="Times New Roman" w:hAnsi="Times New Roman" w:cs="Times New Roman"/>
          <w:sz w:val="24"/>
          <w:szCs w:val="24"/>
        </w:rPr>
        <w:t>на водосборные площади, в недра и на почву</w:t>
      </w:r>
    </w:p>
    <w:p w:rsidR="007F0F9E" w:rsidRPr="005415B4" w:rsidRDefault="007F0F9E" w:rsidP="007F0F9E">
      <w:pPr>
        <w:spacing w:after="0"/>
        <w:ind w:right="-1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bookmarkStart w:id="0" w:name="_GoBack"/>
      <w:bookmarkEnd w:id="0"/>
    </w:p>
    <w:tbl>
      <w:tblPr>
        <w:tblStyle w:val="a3"/>
        <w:tblW w:w="9997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5211"/>
        <w:gridCol w:w="4786"/>
      </w:tblGrid>
      <w:tr w:rsidR="007F0F9E" w:rsidRPr="005415B4" w:rsidTr="00C25B58">
        <w:tc>
          <w:tcPr>
            <w:tcW w:w="5211" w:type="dxa"/>
          </w:tcPr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b/>
                <w:sz w:val="24"/>
                <w:szCs w:val="24"/>
              </w:rPr>
              <w:t>Председатель рабочей группы: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Ерохан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О.В.</w:t>
            </w:r>
          </w:p>
        </w:tc>
        <w:tc>
          <w:tcPr>
            <w:tcW w:w="4786" w:type="dxa"/>
          </w:tcPr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Заместитель главы администрации городского округа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C25B58">
        <w:tc>
          <w:tcPr>
            <w:tcW w:w="5211" w:type="dxa"/>
          </w:tcPr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b/>
                <w:sz w:val="24"/>
                <w:szCs w:val="24"/>
              </w:rPr>
              <w:t>Заместитель председателя рабочей группы: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Короле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О.В.</w:t>
            </w:r>
          </w:p>
        </w:tc>
        <w:tc>
          <w:tcPr>
            <w:tcW w:w="4786" w:type="dxa"/>
          </w:tcPr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Начальник отдела экологии администрации городского округа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C25B58">
        <w:tc>
          <w:tcPr>
            <w:tcW w:w="5211" w:type="dxa"/>
          </w:tcPr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b/>
                <w:sz w:val="24"/>
                <w:szCs w:val="24"/>
              </w:rPr>
              <w:t>Секретарь рабочей группы: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Ануфрие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В.В.</w:t>
            </w:r>
          </w:p>
        </w:tc>
        <w:tc>
          <w:tcPr>
            <w:tcW w:w="4786" w:type="dxa"/>
          </w:tcPr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Старший эксперт отдела экологии администрации городского округа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C25B58">
        <w:tc>
          <w:tcPr>
            <w:tcW w:w="5211" w:type="dxa"/>
          </w:tcPr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b/>
                <w:sz w:val="24"/>
                <w:szCs w:val="24"/>
              </w:rPr>
              <w:t>Члены рабочей группы: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C25B58" w:rsidRDefault="00C25B58" w:rsidP="00C25B58">
            <w:pPr>
              <w:tabs>
                <w:tab w:val="left" w:pos="100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езуклад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С.Ю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4786" w:type="dxa"/>
          </w:tcPr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Default="00C25B58" w:rsidP="00C25B58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ачальник отдела коммунального хозяйства управления коммунальной инфраструктуры 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администрации городского округа</w:t>
            </w:r>
          </w:p>
          <w:p w:rsidR="00C25B58" w:rsidRPr="005415B4" w:rsidRDefault="00C25B58" w:rsidP="00C25B58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25B58" w:rsidRPr="005415B4" w:rsidTr="00C25B58">
        <w:tc>
          <w:tcPr>
            <w:tcW w:w="5211" w:type="dxa"/>
          </w:tcPr>
          <w:p w:rsidR="00C25B58" w:rsidRDefault="00C25B58" w:rsidP="00B3216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Калентье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М.Е.</w:t>
            </w:r>
          </w:p>
          <w:p w:rsidR="00C25B58" w:rsidRPr="00C25B58" w:rsidRDefault="00C25B58" w:rsidP="00B3216C">
            <w:pPr>
              <w:tabs>
                <w:tab w:val="left" w:pos="100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4786" w:type="dxa"/>
          </w:tcPr>
          <w:p w:rsidR="00C25B58" w:rsidRPr="005415B4" w:rsidRDefault="00C25B58" w:rsidP="00B3216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Экспер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отдела санитарной очистки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муниципального бюджетного учреждения Сергиево-Посадского городского округа Московской области «Эко-Комфорт»</w:t>
            </w:r>
          </w:p>
          <w:p w:rsidR="00C25B58" w:rsidRPr="005415B4" w:rsidRDefault="00C25B58" w:rsidP="00B3216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25B58" w:rsidRPr="005415B4" w:rsidTr="00C25B58">
        <w:tc>
          <w:tcPr>
            <w:tcW w:w="5211" w:type="dxa"/>
          </w:tcPr>
          <w:p w:rsidR="00C25B58" w:rsidRPr="005415B4" w:rsidRDefault="00C25B58" w:rsidP="00B3216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Смирно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О.Н.</w:t>
            </w:r>
          </w:p>
        </w:tc>
        <w:tc>
          <w:tcPr>
            <w:tcW w:w="4786" w:type="dxa"/>
          </w:tcPr>
          <w:p w:rsidR="00C25B58" w:rsidRPr="005415B4" w:rsidRDefault="00C25B58" w:rsidP="00B3216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Начальник отдела муниципального земельного контроля управления землепользования администрации городского округа</w:t>
            </w:r>
          </w:p>
          <w:p w:rsidR="00C25B58" w:rsidRPr="005415B4" w:rsidRDefault="00C25B58" w:rsidP="00B3216C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25B58" w:rsidRPr="005415B4" w:rsidTr="00C25B58">
        <w:tc>
          <w:tcPr>
            <w:tcW w:w="9997" w:type="dxa"/>
            <w:gridSpan w:val="2"/>
          </w:tcPr>
          <w:p w:rsidR="00C25B58" w:rsidRPr="005415B4" w:rsidRDefault="00C25B58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редставитель 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Сергиево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садской городской прокуратуры (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по согласовани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C25B58" w:rsidRPr="005415B4" w:rsidRDefault="00C25B58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25B58" w:rsidRPr="005415B4" w:rsidTr="00C25B58">
        <w:tc>
          <w:tcPr>
            <w:tcW w:w="9997" w:type="dxa"/>
            <w:gridSpan w:val="2"/>
          </w:tcPr>
          <w:p w:rsidR="00C25B58" w:rsidRDefault="00C25B58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едставитель управления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Министерства внутренних дел России по Сергиево-Посадскому райо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по согласовани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C25B58" w:rsidRPr="005415B4" w:rsidRDefault="00C25B58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25B58" w:rsidRPr="005415B4" w:rsidTr="00C25B58">
        <w:tc>
          <w:tcPr>
            <w:tcW w:w="9997" w:type="dxa"/>
            <w:gridSpan w:val="2"/>
          </w:tcPr>
          <w:p w:rsidR="00C25B58" w:rsidRDefault="00C25B58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редставитель 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Сергиево-Посадс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го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территориальн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го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отдел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Управления Федеральной службы по надзору в сфере защиты прав потребителей и благополучия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человека по Московской области (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по согласовани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C25B58" w:rsidRPr="005415B4" w:rsidRDefault="00C25B58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25B58" w:rsidRPr="005415B4" w:rsidTr="00C25B58">
        <w:trPr>
          <w:trHeight w:val="703"/>
        </w:trPr>
        <w:tc>
          <w:tcPr>
            <w:tcW w:w="9997" w:type="dxa"/>
            <w:gridSpan w:val="2"/>
          </w:tcPr>
          <w:p w:rsidR="00C25B58" w:rsidRDefault="00C25B58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редставитель 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Территориальн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го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отдел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№ 4 Главного управления административно-технического надзора Московской област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по согласовани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C25B58" w:rsidRPr="005415B4" w:rsidRDefault="00C25B58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25B58" w:rsidRPr="005415B4" w:rsidTr="00C25B58">
        <w:trPr>
          <w:trHeight w:val="703"/>
        </w:trPr>
        <w:tc>
          <w:tcPr>
            <w:tcW w:w="9997" w:type="dxa"/>
            <w:gridSpan w:val="2"/>
          </w:tcPr>
          <w:p w:rsidR="00C25B58" w:rsidRDefault="00C25B58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редставитель Министерства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экологии и природопользования Московской области</w:t>
            </w:r>
          </w:p>
          <w:p w:rsidR="00C25B58" w:rsidRPr="005415B4" w:rsidRDefault="00C25B58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по</w:t>
            </w:r>
            <w:proofErr w:type="gramEnd"/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согласовани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C25B58" w:rsidRPr="005415B4" w:rsidRDefault="00C25B58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25B58" w:rsidRPr="005415B4" w:rsidTr="00C25B58">
        <w:trPr>
          <w:trHeight w:val="703"/>
        </w:trPr>
        <w:tc>
          <w:tcPr>
            <w:tcW w:w="9997" w:type="dxa"/>
            <w:gridSpan w:val="2"/>
          </w:tcPr>
          <w:p w:rsidR="00C25B58" w:rsidRDefault="00C25B58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редставитель Сергиево-Посадского филиала государственного казенного </w:t>
            </w:r>
            <w:r w:rsidRPr="00712493">
              <w:rPr>
                <w:rFonts w:ascii="Times New Roman" w:hAnsi="Times New Roman" w:cs="Times New Roman"/>
                <w:sz w:val="24"/>
                <w:szCs w:val="24"/>
              </w:rPr>
              <w:t>учреждения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493">
              <w:rPr>
                <w:rFonts w:ascii="Times New Roman" w:hAnsi="Times New Roman" w:cs="Times New Roman"/>
                <w:sz w:val="24"/>
                <w:szCs w:val="24"/>
              </w:rPr>
              <w:t>Московской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493">
              <w:rPr>
                <w:rFonts w:ascii="Times New Roman" w:hAnsi="Times New Roman" w:cs="Times New Roman"/>
                <w:sz w:val="24"/>
                <w:szCs w:val="24"/>
              </w:rPr>
              <w:t>област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493">
              <w:rPr>
                <w:rFonts w:ascii="Times New Roman" w:hAnsi="Times New Roman" w:cs="Times New Roman"/>
                <w:sz w:val="24"/>
                <w:szCs w:val="24"/>
              </w:rPr>
              <w:t>«</w:t>
            </w:r>
            <w:proofErr w:type="spellStart"/>
            <w:r w:rsidRPr="00712493">
              <w:rPr>
                <w:rFonts w:ascii="Times New Roman" w:hAnsi="Times New Roman" w:cs="Times New Roman"/>
                <w:sz w:val="24"/>
                <w:szCs w:val="24"/>
              </w:rPr>
              <w:t>Мособллес</w:t>
            </w:r>
            <w:proofErr w:type="spellEnd"/>
            <w:r w:rsidRPr="00712493">
              <w:rPr>
                <w:rFonts w:ascii="Times New Roman" w:hAnsi="Times New Roman" w:cs="Times New Roman"/>
                <w:sz w:val="24"/>
                <w:szCs w:val="24"/>
              </w:rPr>
              <w:t>» (по согласованию)</w:t>
            </w:r>
          </w:p>
          <w:p w:rsidR="00C25B58" w:rsidRDefault="00C25B58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25B58" w:rsidRPr="005415B4" w:rsidTr="00C25B58">
        <w:tc>
          <w:tcPr>
            <w:tcW w:w="9997" w:type="dxa"/>
            <w:gridSpan w:val="2"/>
          </w:tcPr>
          <w:p w:rsidR="00C25B58" w:rsidRDefault="00C25B58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едставитель муниципального унитарного предприятия городского поселения</w:t>
            </w:r>
          </w:p>
          <w:p w:rsidR="00C25B58" w:rsidRPr="005415B4" w:rsidRDefault="00C25B58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ергиев Посад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«Водоканал»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по согласовани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C25B58" w:rsidRPr="005415B4" w:rsidRDefault="00C25B58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25B58" w:rsidRPr="005415B4" w:rsidTr="00C25B58">
        <w:tc>
          <w:tcPr>
            <w:tcW w:w="9997" w:type="dxa"/>
            <w:gridSpan w:val="2"/>
          </w:tcPr>
          <w:p w:rsidR="00C25B58" w:rsidRDefault="00C25B58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едставитель муниципального унитарного предприятия Сергиево-Посадского муниципального района Московской области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«Р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йонные коммунальные системы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»</w:t>
            </w:r>
          </w:p>
          <w:p w:rsidR="00C25B58" w:rsidRPr="005415B4" w:rsidRDefault="00C25B58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по</w:t>
            </w:r>
            <w:proofErr w:type="gramEnd"/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согласовани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C25B58" w:rsidRPr="005415B4" w:rsidRDefault="00C25B58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25B58" w:rsidRPr="005415B4" w:rsidTr="00C25B58">
        <w:tc>
          <w:tcPr>
            <w:tcW w:w="9997" w:type="dxa"/>
            <w:gridSpan w:val="2"/>
          </w:tcPr>
          <w:p w:rsidR="00C25B58" w:rsidRPr="005415B4" w:rsidRDefault="00C25B58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едставитель и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нициативн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й группы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жителей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по согласовани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C25B58" w:rsidRPr="005415B4" w:rsidRDefault="00C25B58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7F0F9E" w:rsidRPr="005415B4" w:rsidRDefault="007F0F9E" w:rsidP="007F0F9E">
      <w:pPr>
        <w:spacing w:after="0"/>
        <w:ind w:right="-1"/>
        <w:rPr>
          <w:rFonts w:ascii="Times New Roman" w:hAnsi="Times New Roman" w:cs="Times New Roman"/>
          <w:sz w:val="24"/>
          <w:szCs w:val="24"/>
        </w:rPr>
      </w:pPr>
    </w:p>
    <w:p w:rsidR="007F0F9E" w:rsidRPr="005415B4" w:rsidRDefault="007F0F9E" w:rsidP="007F0F9E">
      <w:pPr>
        <w:rPr>
          <w:rFonts w:ascii="Times New Roman" w:hAnsi="Times New Roman" w:cs="Times New Roman"/>
          <w:sz w:val="24"/>
          <w:szCs w:val="24"/>
        </w:rPr>
      </w:pPr>
    </w:p>
    <w:p w:rsidR="007F0F9E" w:rsidRPr="005415B4" w:rsidRDefault="007F0F9E" w:rsidP="007F0F9E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</w:p>
    <w:p w:rsidR="007F0F9E" w:rsidRPr="005415B4" w:rsidRDefault="007F0F9E" w:rsidP="007F0F9E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</w:p>
    <w:p w:rsidR="007F0F9E" w:rsidRPr="005415B4" w:rsidRDefault="007F0F9E" w:rsidP="007F0F9E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</w:p>
    <w:p w:rsidR="007F0F9E" w:rsidRPr="005415B4" w:rsidRDefault="007F0F9E" w:rsidP="007F0F9E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</w:p>
    <w:p w:rsidR="007F0F9E" w:rsidRPr="005415B4" w:rsidRDefault="007F0F9E" w:rsidP="007F0F9E">
      <w:pPr>
        <w:pStyle w:val="a4"/>
        <w:rPr>
          <w:lang w:val="ru-RU"/>
        </w:rPr>
      </w:pPr>
    </w:p>
    <w:p w:rsidR="007F0F9E" w:rsidRPr="005415B4" w:rsidRDefault="007F0F9E" w:rsidP="007F0F9E">
      <w:pPr>
        <w:pStyle w:val="a4"/>
        <w:rPr>
          <w:lang w:val="ru-RU"/>
        </w:rPr>
      </w:pPr>
    </w:p>
    <w:p w:rsidR="007F0F9E" w:rsidRPr="005415B4" w:rsidRDefault="007F0F9E" w:rsidP="007F0F9E">
      <w:pPr>
        <w:pStyle w:val="a4"/>
        <w:rPr>
          <w:lang w:val="ru-RU"/>
        </w:rPr>
      </w:pPr>
    </w:p>
    <w:p w:rsidR="008D1C17" w:rsidRPr="00E3720D" w:rsidRDefault="008D1C17">
      <w:pPr>
        <w:rPr>
          <w:sz w:val="24"/>
          <w:szCs w:val="24"/>
        </w:rPr>
      </w:pPr>
    </w:p>
    <w:sectPr w:rsidR="008D1C17" w:rsidRPr="00E3720D" w:rsidSect="007F0F9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D00DD" w:rsidRDefault="009D00DD" w:rsidP="007F0F9E">
      <w:pPr>
        <w:spacing w:after="0" w:line="240" w:lineRule="auto"/>
      </w:pPr>
      <w:r>
        <w:separator/>
      </w:r>
    </w:p>
  </w:endnote>
  <w:endnote w:type="continuationSeparator" w:id="0">
    <w:p w:rsidR="009D00DD" w:rsidRDefault="009D00DD" w:rsidP="007F0F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12493" w:rsidRDefault="00712493">
    <w:pPr>
      <w:pStyle w:val="a8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12493" w:rsidRDefault="00712493">
    <w:pPr>
      <w:pStyle w:val="a8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12493" w:rsidRDefault="00712493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D00DD" w:rsidRDefault="009D00DD" w:rsidP="007F0F9E">
      <w:pPr>
        <w:spacing w:after="0" w:line="240" w:lineRule="auto"/>
      </w:pPr>
      <w:r>
        <w:separator/>
      </w:r>
    </w:p>
  </w:footnote>
  <w:footnote w:type="continuationSeparator" w:id="0">
    <w:p w:rsidR="009D00DD" w:rsidRDefault="009D00DD" w:rsidP="007F0F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12493" w:rsidRDefault="00712493">
    <w:pPr>
      <w:pStyle w:val="a6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12493" w:rsidRPr="007F0F9E" w:rsidRDefault="00712493" w:rsidP="007F0F9E">
    <w:pPr>
      <w:pStyle w:val="a6"/>
      <w:jc w:val="center"/>
      <w:rPr>
        <w:rFonts w:ascii="Times New Roman" w:hAnsi="Times New Roman" w:cs="Times New Roman"/>
        <w:sz w:val="24"/>
        <w:szCs w:val="24"/>
        <w:lang w:val="en-US"/>
      </w:rPr>
    </w:pPr>
    <w:r w:rsidRPr="007F0F9E">
      <w:rPr>
        <w:rFonts w:ascii="Times New Roman" w:hAnsi="Times New Roman" w:cs="Times New Roman"/>
        <w:sz w:val="24"/>
        <w:szCs w:val="24"/>
        <w:lang w:val="en-US"/>
      </w:rPr>
      <w:t>2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12493" w:rsidRDefault="00712493">
    <w:pPr>
      <w:pStyle w:val="a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F0F9E"/>
    <w:rsid w:val="00045746"/>
    <w:rsid w:val="00237F4E"/>
    <w:rsid w:val="00363E7A"/>
    <w:rsid w:val="0038675D"/>
    <w:rsid w:val="00462742"/>
    <w:rsid w:val="0056513D"/>
    <w:rsid w:val="005B62C0"/>
    <w:rsid w:val="00712493"/>
    <w:rsid w:val="007F0F9E"/>
    <w:rsid w:val="008D1C17"/>
    <w:rsid w:val="009D00DD"/>
    <w:rsid w:val="00A67DC8"/>
    <w:rsid w:val="00B65211"/>
    <w:rsid w:val="00C25B58"/>
    <w:rsid w:val="00E3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9A86669-6F33-4110-B5F1-FDD15B601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F0F9E"/>
    <w:rPr>
      <w:rFonts w:asciiTheme="minorHAnsi" w:hAnsiTheme="minorHAnsi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F0F9E"/>
    <w:pPr>
      <w:spacing w:after="0" w:line="240" w:lineRule="auto"/>
    </w:pPr>
    <w:rPr>
      <w:rFonts w:asciiTheme="minorHAnsi" w:hAnsiTheme="minorHAnsi"/>
      <w:sz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ody Text"/>
    <w:basedOn w:val="a"/>
    <w:link w:val="a5"/>
    <w:qFormat/>
    <w:rsid w:val="007F0F9E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5">
    <w:name w:val="Основной текст Знак"/>
    <w:basedOn w:val="a0"/>
    <w:link w:val="a4"/>
    <w:rsid w:val="007F0F9E"/>
    <w:rPr>
      <w:rFonts w:asciiTheme="minorHAnsi" w:hAnsiTheme="minorHAnsi"/>
      <w:szCs w:val="24"/>
      <w:lang w:val="en-US"/>
    </w:rPr>
  </w:style>
  <w:style w:type="paragraph" w:customStyle="1" w:styleId="FirstParagraph">
    <w:name w:val="First Paragraph"/>
    <w:basedOn w:val="a4"/>
    <w:next w:val="a4"/>
    <w:qFormat/>
    <w:rsid w:val="007F0F9E"/>
  </w:style>
  <w:style w:type="paragraph" w:customStyle="1" w:styleId="ConsPlusTitle">
    <w:name w:val="ConsPlusTitle"/>
    <w:rsid w:val="007F0F9E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b/>
      <w:bCs/>
      <w:sz w:val="20"/>
      <w:szCs w:val="20"/>
      <w:lang w:eastAsia="ru-RU"/>
    </w:rPr>
  </w:style>
  <w:style w:type="paragraph" w:styleId="a6">
    <w:name w:val="header"/>
    <w:basedOn w:val="a"/>
    <w:link w:val="a7"/>
    <w:uiPriority w:val="99"/>
    <w:unhideWhenUsed/>
    <w:rsid w:val="007F0F9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7F0F9E"/>
    <w:rPr>
      <w:rFonts w:asciiTheme="minorHAnsi" w:hAnsiTheme="minorHAnsi"/>
      <w:sz w:val="22"/>
    </w:rPr>
  </w:style>
  <w:style w:type="paragraph" w:styleId="a8">
    <w:name w:val="footer"/>
    <w:basedOn w:val="a"/>
    <w:link w:val="a9"/>
    <w:uiPriority w:val="99"/>
    <w:unhideWhenUsed/>
    <w:rsid w:val="007F0F9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7F0F9E"/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</dc:creator>
  <cp:lastModifiedBy>Матвеенко</cp:lastModifiedBy>
  <cp:revision>3</cp:revision>
  <cp:lastPrinted>2020-07-29T06:37:00Z</cp:lastPrinted>
  <dcterms:created xsi:type="dcterms:W3CDTF">2020-10-02T06:58:00Z</dcterms:created>
  <dcterms:modified xsi:type="dcterms:W3CDTF">2020-10-02T07:13:00Z</dcterms:modified>
</cp:coreProperties>
</file>